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35.webp" ContentType="image/webp"/>
  <Override PartName="/word/media/rId29.webp" ContentType="image/webp"/>
  <Override PartName="/word/media/rId44.webp" ContentType="image/webp"/>
  <Override PartName="/word/media/rId41.webp" ContentType="image/webp"/>
  <Override PartName="/word/media/rId38.webp" ContentType="image/webp"/>
  <Override PartName="/word/media/rId32.webp" ContentType="image/webp"/>
  <Override PartName="/word/media/rId26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01</w:t>
      </w:r>
      <w:r>
        <w:t xml:space="preserve"> </w:t>
      </w:r>
      <w:r>
        <w:t xml:space="preserve">/</w:t>
      </w:r>
      <w:r>
        <w:t xml:space="preserve"> </w:t>
      </w:r>
      <w:r>
        <w:t xml:space="preserve">00:13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看看这位与外国佬侃侃而谈的小姑娘是谁？不知不觉王诗龄都已经长这么大了，她和人交谈时的语气和动作真的充满着自信与魅力！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006471c6be5a4176b285fdae8df93fd7~noop.image?_iz=58558&amp;from=article.pc_detail&amp;lk3s=953192f4&amp;x-expires=1728386134&amp;x-signature=Y%2BxPN1GtItohCxpwlOYzmRnvAnc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愧是富养出来的女孩子，从小就见惯了大世面，14岁就能在名利场混的游刃有余。</w:t>
      </w:r>
    </w:p>
    <w:p>
      <w:pPr>
        <w:pStyle w:val="BodyText"/>
      </w:pPr>
      <w:r>
        <w:rPr>
          <w:rFonts w:hint="eastAsia"/>
        </w:rPr>
        <w:t xml:space="preserve">刚刚还刷到了前Vogue主编张宇分享出来的一张合影，她的配文是：巴黎晚宴上与设计师一起见到了久违的辛芷蕾、李湘、王诗龄，好开心，大家都美美哒！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c42cc04c7924f1fb97dcedb3e958651~noop.image?_iz=58558&amp;from=article.pc_detail&amp;lk3s=953192f4&amp;x-expires=1728386134&amp;x-signature=MGlLxpaMIXSYSJPxDlqNKsSK9Hs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照片中的王诗龄一身红色小香风套装看起来非常抢眼，她站在c位微笑面对镜头，自信大方的气质扑面而来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f14ee66c09c40c0b21d4dbd8fcc6344~noop.image?_iz=58558&amp;from=article.pc_detail&amp;lk3s=953192f4&amp;x-expires=1728386134&amp;x-signature=7HwwS%2B5FrcyNJRhcZ9KhceskYA0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大明星辛芷蕾一身黑色礼裙优雅大方又不失性感，确实如张宇所说“大家都美美哒！”</w:t>
      </w:r>
    </w:p>
    <w:p>
      <w:pPr>
        <w:pStyle w:val="BodyText"/>
      </w:pPr>
      <w:r>
        <w:rPr>
          <w:rFonts w:hint="eastAsia"/>
        </w:rPr>
        <w:t xml:space="preserve">但李湘的身材却成为了网友热议的焦点，她真的胖了好多，跟以前的王岳伦有的一拼，不怪网友评论“感觉李湘要爆开了！”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9ea5bbcc0f547c882ca3e1c2fdf232b~noop.image?_iz=58558&amp;from=article.pc_detail&amp;lk3s=953192f4&amp;x-expires=1728386134&amp;x-signature=HyZu5YlYWIkfuPvomfwUt3TKcSA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小编倒是觉得胖了也没啥，人家过得幸福中年发福也正常，又不需要像女明星那样靠颜值赚钱，李湘可是活脱脱的大富婆，只要自己开心就行了。</w:t>
      </w:r>
    </w:p>
    <w:p>
      <w:pPr>
        <w:pStyle w:val="BodyText"/>
      </w:pPr>
      <w:r>
        <w:rPr>
          <w:rFonts w:hint="eastAsia"/>
        </w:rPr>
        <w:t xml:space="preserve">小编的关注点还是在王诗龄身上，人家小小年纪就如此优秀了，真是人比人，气死人啊！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0a4e0974c144082a9d3b7ae82839c1c~noop.image?_iz=58558&amp;from=article.pc_detail&amp;lk3s=953192f4&amp;x-expires=1728386134&amp;x-signature=QMeCBuLnceSHAxyUfOly7uVO5Aw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471d00054d64ebe892ace680e30b368~noop.image?_iz=58558&amp;from=article.pc_detail&amp;lk3s=953192f4&amp;x-expires=1728386134&amp;x-signature=mkiUN3F2z7gDHmfxKbE5gPdulIA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颜值高，家世好，自己本身也很优秀，王诗龄的人生真就是众多网友梦寐以求的追求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c24bdfa1e4a4be6b8cd03798ac95271~noop.image?_iz=58558&amp;from=article.pc_detail&amp;lk3s=953192f4&amp;x-expires=1728386134&amp;x-signature=xJR48BP%2B5hMM%2BmK9A2Xwc2XjHpM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别人的14岁，参加巴黎时装周，出席巴黎晚宴，与国际名流交谈，跟时尚名人合影……而大家14岁时都在干嘛呢？</w:t>
      </w:r>
    </w:p>
    <w:p>
      <w:pPr>
        <w:pStyle w:val="BodyText"/>
      </w:pPr>
      <w:r>
        <w:rPr>
          <w:rFonts w:hint="eastAsia"/>
        </w:rPr>
        <w:t xml:space="preserve">请打在评论区，让我们一起看看普通人与有钱人活生生的差距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35" Target="media/rId35.webp" /><Relationship Type="http://schemas.openxmlformats.org/officeDocument/2006/relationships/image" Id="rId29" Target="media/rId29.webp" /><Relationship Type="http://schemas.openxmlformats.org/officeDocument/2006/relationships/image" Id="rId44" Target="media/rId44.webp" /><Relationship Type="http://schemas.openxmlformats.org/officeDocument/2006/relationships/image" Id="rId41" Target="media/rId41.webp" /><Relationship Type="http://schemas.openxmlformats.org/officeDocument/2006/relationships/image" Id="rId38" Target="media/rId38.webp" /><Relationship Type="http://schemas.openxmlformats.org/officeDocument/2006/relationships/image" Id="rId32" Target="media/rId32.webp" /><Relationship Type="http://schemas.openxmlformats.org/officeDocument/2006/relationships/image" Id="rId26" Target="media/rId26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5:50Z</dcterms:created>
  <dcterms:modified xsi:type="dcterms:W3CDTF">2024-10-01T11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